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B01091" w14:textId="51AD523D" w:rsidR="00C32BE0" w:rsidRPr="00364296" w:rsidRDefault="00C32BE0" w:rsidP="00361A15">
      <w:pPr>
        <w:pStyle w:val="NoSpacing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8B3B23D" w14:textId="1159A871" w:rsidR="004666E7" w:rsidRPr="004666E7" w:rsidRDefault="00364296" w:rsidP="00364296">
      <w:pPr>
        <w:pStyle w:val="Header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64296">
        <w:rPr>
          <w:rFonts w:ascii="Times New Roman" w:hAnsi="Times New Roman" w:cs="Times New Roman"/>
          <w:b/>
          <w:bCs/>
          <w:sz w:val="24"/>
          <w:szCs w:val="24"/>
        </w:rPr>
        <w:t>Burt Township Planning Commission</w:t>
      </w:r>
    </w:p>
    <w:p w14:paraId="03465A38" w14:textId="5C682E55" w:rsidR="00364296" w:rsidRPr="00364296" w:rsidRDefault="00364296" w:rsidP="00364296">
      <w:pPr>
        <w:pStyle w:val="Header"/>
        <w:jc w:val="center"/>
        <w:rPr>
          <w:rFonts w:ascii="Times New Roman" w:hAnsi="Times New Roman" w:cs="Times New Roman"/>
          <w:sz w:val="24"/>
          <w:szCs w:val="24"/>
        </w:rPr>
      </w:pPr>
      <w:r w:rsidRPr="00364296">
        <w:rPr>
          <w:rFonts w:ascii="Times New Roman" w:hAnsi="Times New Roman" w:cs="Times New Roman"/>
          <w:sz w:val="24"/>
          <w:szCs w:val="24"/>
        </w:rPr>
        <w:t>P.O. Box 430</w:t>
      </w:r>
    </w:p>
    <w:p w14:paraId="3CFFBFC8" w14:textId="586452EC" w:rsidR="00364296" w:rsidRPr="00364296" w:rsidRDefault="00925208" w:rsidP="00364296">
      <w:pPr>
        <w:pStyle w:val="Header"/>
        <w:jc w:val="center"/>
        <w:rPr>
          <w:rFonts w:ascii="Times New Roman" w:hAnsi="Times New Roman" w:cs="Times New Roman"/>
          <w:sz w:val="24"/>
          <w:szCs w:val="24"/>
        </w:rPr>
      </w:pPr>
      <w:r w:rsidRPr="00FA4684"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C79C931" wp14:editId="3730316E">
                <wp:simplePos x="0" y="0"/>
                <wp:positionH relativeFrom="column">
                  <wp:posOffset>4874098</wp:posOffset>
                </wp:positionH>
                <wp:positionV relativeFrom="paragraph">
                  <wp:posOffset>93345</wp:posOffset>
                </wp:positionV>
                <wp:extent cx="1581150" cy="9906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81150" cy="990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5258A43" w14:textId="1B3C06AF" w:rsidR="00FA4684" w:rsidRPr="00FA4684" w:rsidRDefault="00E757C9" w:rsidP="00925208">
                            <w:pPr>
                              <w:jc w:val="right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Walt Mixon</w:t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br/>
                              <w:t>Phil Bontrager</w:t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br/>
                              <w:t>Jeff Cuthbertson</w:t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br/>
                              <w:t>Jenny Irvine</w:t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br/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C79C93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83.8pt;margin-top:7.35pt;width:124.5pt;height:7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" filled="f" stroked="f" strokeweight=".5pt">
                <v:textbox>
                  <w:txbxContent>
                    <w:p w14:paraId="65258A43" w14:textId="1B3C06AF" w:rsidR="00FA4684" w:rsidRPr="00FA4684" w:rsidRDefault="00E757C9" w:rsidP="00925208">
                      <w:pPr>
                        <w:jc w:val="right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Walt Mixon</w:t>
                      </w:r>
                      <w:r w:rsidR="00FA4684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br/>
                        <w:t>Phil Bontrager</w:t>
                      </w:r>
                      <w:r w:rsidR="00FA4684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br/>
                        <w:t>Jeff Cuthbertson</w:t>
                      </w:r>
                      <w:r w:rsidR="00FA4684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br/>
                        <w:t>Jenny Irvine</w:t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br/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6556D95" wp14:editId="1BCE1F3F">
                <wp:simplePos x="0" y="0"/>
                <wp:positionH relativeFrom="column">
                  <wp:posOffset>406562</wp:posOffset>
                </wp:positionH>
                <wp:positionV relativeFrom="paragraph">
                  <wp:posOffset>87630</wp:posOffset>
                </wp:positionV>
                <wp:extent cx="1581150" cy="99060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81150" cy="990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5D6132F" w14:textId="3FDB78D3" w:rsidR="004666E7" w:rsidRPr="00FA4684" w:rsidRDefault="00FA4684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FA4684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</w:rPr>
                              <w:t>Chairman:</w:t>
                            </w:r>
                            <w:r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4666E7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Larry Shaffer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br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</w:rPr>
                              <w:t>Secretary:</w:t>
                            </w:r>
                            <w:r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Chris Lundquist</w:t>
                            </w:r>
                            <w:r w:rsidR="004666E7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br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</w:rPr>
                              <w:t>Township Board Re</w:t>
                            </w:r>
                            <w:r w:rsidR="00A0666E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</w:rPr>
                              <w:t>p.</w:t>
                            </w:r>
                            <w:r w:rsidR="00925208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925208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</w:rPr>
                              <w:br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Lou Lundquist</w:t>
                            </w:r>
                            <w:r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="004666E7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="004666E7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="004666E7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="004666E7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="004666E7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="004666E7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="004666E7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="004666E7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="004666E7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556D95" id="Text Box 1" o:spid="_x0000_s1027" type="#_x0000_t202" style="position:absolute;left:0;text-align:left;margin-left:32pt;margin-top:6.9pt;width:124.5pt;height:7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" filled="f" stroked="f" strokeweight=".5pt">
                <v:textbox>
                  <w:txbxContent>
                    <w:p w14:paraId="35D6132F" w14:textId="3FDB78D3" w:rsidR="004666E7" w:rsidRPr="00FA4684" w:rsidRDefault="00FA4684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FA4684">
                        <w:rPr>
                          <w:rFonts w:ascii="Times New Roman" w:hAnsi="Times New Roman" w:cs="Times New Roman"/>
                          <w:i/>
                          <w:iCs/>
                          <w:sz w:val="20"/>
                          <w:szCs w:val="20"/>
                        </w:rPr>
                        <w:t>Chairman:</w:t>
                      </w:r>
                      <w:r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</w:t>
                      </w:r>
                      <w:r w:rsidR="004666E7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Larry Shaffer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br/>
                      </w:r>
                      <w:r w:rsidRPr="00FA4684">
                        <w:rPr>
                          <w:rFonts w:ascii="Times New Roman" w:hAnsi="Times New Roman" w:cs="Times New Roman"/>
                          <w:i/>
                          <w:iCs/>
                          <w:sz w:val="20"/>
                          <w:szCs w:val="20"/>
                        </w:rPr>
                        <w:t>Secretary:</w:t>
                      </w:r>
                      <w:r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Chris Lundquist</w:t>
                      </w:r>
                      <w:r w:rsidR="004666E7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br/>
                      </w:r>
                      <w:r w:rsidRPr="00FA4684">
                        <w:rPr>
                          <w:rFonts w:ascii="Times New Roman" w:hAnsi="Times New Roman" w:cs="Times New Roman"/>
                          <w:i/>
                          <w:iCs/>
                          <w:sz w:val="20"/>
                          <w:szCs w:val="20"/>
                        </w:rPr>
                        <w:t>Township Board Re</w:t>
                      </w:r>
                      <w:r w:rsidR="00A0666E">
                        <w:rPr>
                          <w:rFonts w:ascii="Times New Roman" w:hAnsi="Times New Roman" w:cs="Times New Roman"/>
                          <w:i/>
                          <w:iCs/>
                          <w:sz w:val="20"/>
                          <w:szCs w:val="20"/>
                        </w:rPr>
                        <w:t>p.</w:t>
                      </w:r>
                      <w:r w:rsidR="00925208">
                        <w:rPr>
                          <w:rFonts w:ascii="Times New Roman" w:hAnsi="Times New Roman" w:cs="Times New Roman"/>
                          <w:i/>
                          <w:iCs/>
                          <w:sz w:val="20"/>
                          <w:szCs w:val="20"/>
                        </w:rPr>
                        <w:t xml:space="preserve"> </w:t>
                      </w:r>
                      <w:r w:rsidR="00925208">
                        <w:rPr>
                          <w:rFonts w:ascii="Times New Roman" w:hAnsi="Times New Roman" w:cs="Times New Roman"/>
                          <w:i/>
                          <w:iCs/>
                          <w:sz w:val="20"/>
                          <w:szCs w:val="20"/>
                        </w:rPr>
                        <w:br/>
                      </w:r>
                      <w:r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Lou Lundquist</w:t>
                      </w:r>
                      <w:r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="004666E7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="004666E7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="004666E7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="004666E7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="004666E7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="004666E7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="004666E7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="004666E7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="004666E7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  <w:r w:rsidR="00364296" w:rsidRPr="00364296">
        <w:rPr>
          <w:rFonts w:ascii="Times New Roman" w:hAnsi="Times New Roman" w:cs="Times New Roman"/>
          <w:sz w:val="24"/>
          <w:szCs w:val="24"/>
        </w:rPr>
        <w:t>Grand Marais, MI 49939</w:t>
      </w:r>
    </w:p>
    <w:p w14:paraId="3A6D204B" w14:textId="6E3F9F66" w:rsidR="00364296" w:rsidRPr="00364296" w:rsidRDefault="00364296" w:rsidP="00364296">
      <w:pPr>
        <w:pStyle w:val="Header"/>
        <w:jc w:val="center"/>
        <w:rPr>
          <w:rFonts w:ascii="Times New Roman" w:hAnsi="Times New Roman" w:cs="Times New Roman"/>
          <w:sz w:val="24"/>
          <w:szCs w:val="24"/>
        </w:rPr>
      </w:pPr>
      <w:r w:rsidRPr="00364296">
        <w:rPr>
          <w:rFonts w:ascii="Times New Roman" w:hAnsi="Times New Roman" w:cs="Times New Roman"/>
          <w:sz w:val="24"/>
          <w:szCs w:val="24"/>
        </w:rPr>
        <w:t>P: 906-494-2381 | F: 906-494-2627</w:t>
      </w:r>
    </w:p>
    <w:p w14:paraId="077CB66A" w14:textId="151ED6A8" w:rsidR="00364296" w:rsidRPr="00364296" w:rsidRDefault="00364296" w:rsidP="00364296">
      <w:pPr>
        <w:pStyle w:val="Header"/>
        <w:jc w:val="center"/>
        <w:rPr>
          <w:rFonts w:ascii="Times New Roman" w:hAnsi="Times New Roman" w:cs="Times New Roman"/>
          <w:sz w:val="24"/>
          <w:szCs w:val="24"/>
        </w:rPr>
      </w:pPr>
      <w:r w:rsidRPr="00925208">
        <w:rPr>
          <w:rFonts w:ascii="Times New Roman" w:hAnsi="Times New Roman" w:cs="Times New Roman"/>
          <w:sz w:val="24"/>
          <w:szCs w:val="24"/>
        </w:rPr>
        <w:t>www.burttownship.com</w:t>
      </w:r>
    </w:p>
    <w:p w14:paraId="70DBD221" w14:textId="74BC3BDD" w:rsidR="00364296" w:rsidRPr="0002582C" w:rsidRDefault="00364296" w:rsidP="00364296">
      <w:pPr>
        <w:pStyle w:val="Header"/>
        <w:jc w:val="center"/>
        <w:rPr>
          <w:rFonts w:ascii="Times New Roman" w:hAnsi="Times New Roman" w:cs="Times New Roman"/>
          <w:sz w:val="24"/>
          <w:szCs w:val="24"/>
        </w:rPr>
      </w:pPr>
    </w:p>
    <w:p w14:paraId="13AA873C" w14:textId="77777777" w:rsidR="00D963F6" w:rsidRDefault="00D963F6" w:rsidP="00361A15">
      <w:pPr>
        <w:pStyle w:val="NoSpacing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39ED39AE" w14:textId="77777777" w:rsidR="00D963F6" w:rsidRDefault="00D963F6" w:rsidP="00361A15">
      <w:pPr>
        <w:pStyle w:val="NoSpacing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7240A63B" w14:textId="1012BD1A" w:rsidR="00361A15" w:rsidRPr="00364296" w:rsidRDefault="0072553B" w:rsidP="00361A15">
      <w:pPr>
        <w:pStyle w:val="NoSpacing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364296">
        <w:rPr>
          <w:rFonts w:ascii="Times New Roman" w:hAnsi="Times New Roman" w:cs="Times New Roman"/>
          <w:b/>
          <w:bCs/>
          <w:sz w:val="32"/>
          <w:szCs w:val="32"/>
        </w:rPr>
        <w:t>Planning Commission Meeting</w:t>
      </w:r>
    </w:p>
    <w:p w14:paraId="31D23E8D" w14:textId="42F69415" w:rsidR="00361A15" w:rsidRPr="00364296" w:rsidRDefault="00D53CBC" w:rsidP="00361A15">
      <w:pPr>
        <w:pStyle w:val="NoSpacing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</w:t>
      </w:r>
      <w:r w:rsidR="001474E5">
        <w:rPr>
          <w:rFonts w:ascii="Times New Roman" w:hAnsi="Times New Roman" w:cs="Times New Roman"/>
          <w:sz w:val="28"/>
          <w:szCs w:val="28"/>
        </w:rPr>
        <w:t>uesday</w:t>
      </w:r>
      <w:r w:rsidR="00257124" w:rsidRPr="00364296">
        <w:rPr>
          <w:rFonts w:ascii="Times New Roman" w:hAnsi="Times New Roman" w:cs="Times New Roman"/>
          <w:sz w:val="28"/>
          <w:szCs w:val="28"/>
        </w:rPr>
        <w:t xml:space="preserve">, </w:t>
      </w:r>
      <w:r w:rsidR="009B01FF">
        <w:rPr>
          <w:rFonts w:ascii="Times New Roman" w:hAnsi="Times New Roman" w:cs="Times New Roman"/>
          <w:sz w:val="28"/>
          <w:szCs w:val="28"/>
        </w:rPr>
        <w:t xml:space="preserve">February </w:t>
      </w:r>
      <w:r w:rsidR="00CA2DD2">
        <w:rPr>
          <w:rFonts w:ascii="Times New Roman" w:hAnsi="Times New Roman" w:cs="Times New Roman"/>
          <w:sz w:val="28"/>
          <w:szCs w:val="28"/>
        </w:rPr>
        <w:t>20</w:t>
      </w:r>
      <w:r w:rsidR="00257124" w:rsidRPr="00364296">
        <w:rPr>
          <w:rFonts w:ascii="Times New Roman" w:hAnsi="Times New Roman" w:cs="Times New Roman"/>
          <w:sz w:val="28"/>
          <w:szCs w:val="28"/>
        </w:rPr>
        <w:t>,</w:t>
      </w:r>
      <w:r w:rsidR="0072553B" w:rsidRPr="00364296">
        <w:rPr>
          <w:rFonts w:ascii="Times New Roman" w:hAnsi="Times New Roman" w:cs="Times New Roman"/>
          <w:sz w:val="28"/>
          <w:szCs w:val="28"/>
        </w:rPr>
        <w:t xml:space="preserve"> </w:t>
      </w:r>
      <w:r w:rsidR="00361A15" w:rsidRPr="00364296">
        <w:rPr>
          <w:rFonts w:ascii="Times New Roman" w:hAnsi="Times New Roman" w:cs="Times New Roman"/>
          <w:sz w:val="28"/>
          <w:szCs w:val="28"/>
        </w:rPr>
        <w:t>202</w:t>
      </w:r>
      <w:r>
        <w:rPr>
          <w:rFonts w:ascii="Times New Roman" w:hAnsi="Times New Roman" w:cs="Times New Roman"/>
          <w:sz w:val="28"/>
          <w:szCs w:val="28"/>
        </w:rPr>
        <w:t>4</w:t>
      </w:r>
    </w:p>
    <w:p w14:paraId="573CAC51" w14:textId="746A1048" w:rsidR="00361A15" w:rsidRPr="00364296" w:rsidRDefault="00C32BE0" w:rsidP="00361A15">
      <w:pPr>
        <w:pStyle w:val="NoSpacing"/>
        <w:jc w:val="center"/>
        <w:rPr>
          <w:rFonts w:ascii="Times New Roman" w:hAnsi="Times New Roman" w:cs="Times New Roman"/>
          <w:sz w:val="28"/>
          <w:szCs w:val="28"/>
        </w:rPr>
      </w:pPr>
      <w:r w:rsidRPr="00364296">
        <w:rPr>
          <w:rFonts w:ascii="Times New Roman" w:hAnsi="Times New Roman" w:cs="Times New Roman"/>
          <w:sz w:val="28"/>
          <w:szCs w:val="28"/>
        </w:rPr>
        <w:t>Community Center</w:t>
      </w:r>
      <w:r w:rsidR="002B2292" w:rsidRPr="00364296">
        <w:rPr>
          <w:rFonts w:ascii="Times New Roman" w:hAnsi="Times New Roman" w:cs="Times New Roman"/>
          <w:sz w:val="28"/>
          <w:szCs w:val="28"/>
        </w:rPr>
        <w:t xml:space="preserve"> | </w:t>
      </w:r>
      <w:r w:rsidR="000D6D17">
        <w:rPr>
          <w:rFonts w:ascii="Times New Roman" w:hAnsi="Times New Roman" w:cs="Times New Roman"/>
          <w:sz w:val="28"/>
          <w:szCs w:val="28"/>
        </w:rPr>
        <w:t>3</w:t>
      </w:r>
      <w:r w:rsidR="00D53CBC">
        <w:rPr>
          <w:rFonts w:ascii="Times New Roman" w:hAnsi="Times New Roman" w:cs="Times New Roman"/>
          <w:sz w:val="28"/>
          <w:szCs w:val="28"/>
        </w:rPr>
        <w:t>:30</w:t>
      </w:r>
      <w:r w:rsidR="00257124" w:rsidRPr="00364296">
        <w:rPr>
          <w:rFonts w:ascii="Times New Roman" w:hAnsi="Times New Roman" w:cs="Times New Roman"/>
          <w:sz w:val="28"/>
          <w:szCs w:val="28"/>
        </w:rPr>
        <w:t xml:space="preserve"> </w:t>
      </w:r>
      <w:r w:rsidR="00361A15" w:rsidRPr="00364296">
        <w:rPr>
          <w:rFonts w:ascii="Times New Roman" w:hAnsi="Times New Roman" w:cs="Times New Roman"/>
          <w:sz w:val="28"/>
          <w:szCs w:val="28"/>
        </w:rPr>
        <w:t>P.M.</w:t>
      </w:r>
    </w:p>
    <w:p w14:paraId="236E49B7" w14:textId="43353C8C" w:rsidR="00F753B2" w:rsidRPr="00351F85" w:rsidRDefault="00F753B2" w:rsidP="00F753B2">
      <w:pPr>
        <w:pStyle w:val="NoSpacing"/>
        <w:jc w:val="center"/>
        <w:rPr>
          <w:rFonts w:ascii="Times New Roman" w:hAnsi="Times New Roman" w:cs="Times New Roman"/>
          <w:b/>
          <w:bCs/>
        </w:rPr>
      </w:pPr>
    </w:p>
    <w:p w14:paraId="1041F18F" w14:textId="3600EE86" w:rsidR="00364296" w:rsidRPr="007621C8" w:rsidRDefault="00364296" w:rsidP="0036429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621C8">
        <w:rPr>
          <w:rFonts w:ascii="Times New Roman" w:hAnsi="Times New Roman" w:cs="Times New Roman"/>
          <w:b/>
          <w:bCs/>
          <w:sz w:val="24"/>
          <w:szCs w:val="24"/>
        </w:rPr>
        <w:t>Join Zoom Meeting</w:t>
      </w:r>
      <w:r w:rsidRPr="007621C8">
        <w:rPr>
          <w:rFonts w:ascii="Times New Roman" w:hAnsi="Times New Roman" w:cs="Times New Roman"/>
          <w:b/>
          <w:bCs/>
          <w:sz w:val="24"/>
          <w:szCs w:val="24"/>
        </w:rPr>
        <w:br/>
      </w:r>
      <w:r w:rsidRPr="007621C8">
        <w:rPr>
          <w:rFonts w:ascii="Times New Roman" w:hAnsi="Times New Roman" w:cs="Times New Roman"/>
          <w:i/>
          <w:iCs/>
          <w:sz w:val="24"/>
          <w:szCs w:val="24"/>
        </w:rPr>
        <w:t>(A clickable zoom link is available on the frontpage of burttownship.com)</w:t>
      </w:r>
    </w:p>
    <w:p w14:paraId="6E629071" w14:textId="21C34F62" w:rsidR="00364296" w:rsidRPr="007621C8" w:rsidRDefault="00364296" w:rsidP="00364296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7621C8">
        <w:rPr>
          <w:rFonts w:ascii="Times New Roman" w:hAnsi="Times New Roman" w:cs="Times New Roman"/>
          <w:sz w:val="24"/>
          <w:szCs w:val="24"/>
        </w:rPr>
        <w:t>https://us02web.zoom.us/j/8990879895?pwd=a2V2K0dBQS9pYndaeVRhVU1zVkNYUT09</w:t>
      </w:r>
      <w:r w:rsidRPr="007621C8">
        <w:rPr>
          <w:rFonts w:ascii="Times New Roman" w:hAnsi="Times New Roman" w:cs="Times New Roman"/>
          <w:sz w:val="24"/>
          <w:szCs w:val="24"/>
        </w:rPr>
        <w:br/>
      </w:r>
      <w:r w:rsidRPr="007621C8">
        <w:rPr>
          <w:rFonts w:ascii="Times New Roman" w:hAnsi="Times New Roman" w:cs="Times New Roman"/>
          <w:b/>
          <w:bCs/>
          <w:sz w:val="24"/>
          <w:szCs w:val="24"/>
        </w:rPr>
        <w:br/>
        <w:t>Call:</w:t>
      </w:r>
      <w:r w:rsidRPr="007621C8">
        <w:rPr>
          <w:rFonts w:ascii="Times New Roman" w:hAnsi="Times New Roman" w:cs="Times New Roman"/>
          <w:sz w:val="24"/>
          <w:szCs w:val="24"/>
        </w:rPr>
        <w:t xml:space="preserve"> 1-929-205-6099</w:t>
      </w:r>
      <w:r w:rsidRPr="007621C8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Meeting ID: </w:t>
      </w:r>
      <w:r w:rsidRPr="007621C8">
        <w:rPr>
          <w:rFonts w:ascii="Times New Roman" w:hAnsi="Times New Roman" w:cs="Times New Roman"/>
          <w:sz w:val="24"/>
          <w:szCs w:val="24"/>
        </w:rPr>
        <w:t>899 087 9895 then press #</w:t>
      </w:r>
      <w:r w:rsidRPr="007621C8">
        <w:rPr>
          <w:rFonts w:ascii="Times New Roman" w:hAnsi="Times New Roman" w:cs="Times New Roman"/>
          <w:sz w:val="24"/>
          <w:szCs w:val="24"/>
        </w:rPr>
        <w:br/>
      </w:r>
      <w:r w:rsidRPr="007621C8">
        <w:rPr>
          <w:rFonts w:ascii="Times New Roman" w:hAnsi="Times New Roman" w:cs="Times New Roman"/>
          <w:b/>
          <w:bCs/>
          <w:sz w:val="24"/>
          <w:szCs w:val="24"/>
        </w:rPr>
        <w:t>Participant ID:</w:t>
      </w:r>
      <w:r w:rsidRPr="007621C8">
        <w:rPr>
          <w:rFonts w:ascii="Times New Roman" w:hAnsi="Times New Roman" w:cs="Times New Roman"/>
          <w:sz w:val="24"/>
          <w:szCs w:val="24"/>
        </w:rPr>
        <w:t xml:space="preserve"> Just press # when asked.</w:t>
      </w:r>
      <w:r w:rsidRPr="007621C8">
        <w:rPr>
          <w:sz w:val="24"/>
          <w:szCs w:val="24"/>
        </w:rPr>
        <w:tab/>
      </w:r>
      <w:r w:rsidRPr="007621C8">
        <w:rPr>
          <w:rFonts w:ascii="Times New Roman" w:hAnsi="Times New Roman" w:cs="Times New Roman"/>
          <w:b/>
          <w:bCs/>
          <w:sz w:val="24"/>
          <w:szCs w:val="24"/>
        </w:rPr>
        <w:t>Passcode:</w:t>
      </w:r>
      <w:r w:rsidRPr="007621C8">
        <w:rPr>
          <w:rFonts w:ascii="Times New Roman" w:hAnsi="Times New Roman" w:cs="Times New Roman"/>
          <w:sz w:val="24"/>
          <w:szCs w:val="24"/>
        </w:rPr>
        <w:t xml:space="preserve"> 1234 then press #</w:t>
      </w:r>
    </w:p>
    <w:p w14:paraId="48C17B2F" w14:textId="10EAE29A" w:rsidR="00364296" w:rsidRPr="007621C8" w:rsidRDefault="00364296" w:rsidP="00364296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0D2BA89A" w14:textId="2B929534" w:rsidR="00364296" w:rsidRPr="007621C8" w:rsidRDefault="00364296" w:rsidP="00364296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7621C8">
        <w:rPr>
          <w:rFonts w:ascii="Times New Roman" w:hAnsi="Times New Roman" w:cs="Times New Roman"/>
          <w:b/>
          <w:bCs/>
          <w:sz w:val="24"/>
          <w:szCs w:val="24"/>
        </w:rPr>
        <w:t>AGENDA:</w:t>
      </w:r>
      <w:r w:rsidRPr="007621C8">
        <w:rPr>
          <w:rFonts w:ascii="Times New Roman" w:hAnsi="Times New Roman" w:cs="Times New Roman"/>
          <w:b/>
          <w:bCs/>
          <w:sz w:val="24"/>
          <w:szCs w:val="24"/>
        </w:rPr>
        <w:br/>
      </w:r>
    </w:p>
    <w:p w14:paraId="62741A89" w14:textId="06593BA6" w:rsidR="00A606DC" w:rsidRPr="007621C8" w:rsidRDefault="00B13B27" w:rsidP="00A606D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621C8">
        <w:rPr>
          <w:rFonts w:ascii="Times New Roman" w:hAnsi="Times New Roman" w:cs="Times New Roman"/>
          <w:sz w:val="24"/>
          <w:szCs w:val="24"/>
        </w:rPr>
        <w:t xml:space="preserve">Call to </w:t>
      </w:r>
      <w:r w:rsidR="00884E11" w:rsidRPr="007621C8">
        <w:rPr>
          <w:rFonts w:ascii="Times New Roman" w:hAnsi="Times New Roman" w:cs="Times New Roman"/>
          <w:sz w:val="24"/>
          <w:szCs w:val="24"/>
        </w:rPr>
        <w:t>O</w:t>
      </w:r>
      <w:r w:rsidRPr="007621C8">
        <w:rPr>
          <w:rFonts w:ascii="Times New Roman" w:hAnsi="Times New Roman" w:cs="Times New Roman"/>
          <w:sz w:val="24"/>
          <w:szCs w:val="24"/>
        </w:rPr>
        <w:t>rder</w:t>
      </w:r>
    </w:p>
    <w:p w14:paraId="34DD562B" w14:textId="01B24291" w:rsidR="00A606DC" w:rsidRPr="007621C8" w:rsidRDefault="00B13B27" w:rsidP="00A606D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621C8">
        <w:rPr>
          <w:rFonts w:ascii="Times New Roman" w:hAnsi="Times New Roman" w:cs="Times New Roman"/>
          <w:sz w:val="24"/>
          <w:szCs w:val="24"/>
        </w:rPr>
        <w:t>Roll Call</w:t>
      </w:r>
    </w:p>
    <w:p w14:paraId="4CA1AFB8" w14:textId="13C5A06A" w:rsidR="00884E11" w:rsidRPr="007621C8" w:rsidRDefault="00884E11" w:rsidP="00A606D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621C8">
        <w:rPr>
          <w:rFonts w:ascii="Times New Roman" w:hAnsi="Times New Roman" w:cs="Times New Roman"/>
          <w:sz w:val="24"/>
          <w:szCs w:val="24"/>
        </w:rPr>
        <w:t>Approve Agenda</w:t>
      </w:r>
    </w:p>
    <w:p w14:paraId="6654D4D2" w14:textId="08C9397D" w:rsidR="00A606DC" w:rsidRPr="007621C8" w:rsidRDefault="00B13B27" w:rsidP="00A606D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621C8">
        <w:rPr>
          <w:rFonts w:ascii="Times New Roman" w:hAnsi="Times New Roman" w:cs="Times New Roman"/>
          <w:sz w:val="24"/>
          <w:szCs w:val="24"/>
        </w:rPr>
        <w:t>Approve Minutes</w:t>
      </w:r>
    </w:p>
    <w:p w14:paraId="4BEBD583" w14:textId="35BFA1C4" w:rsidR="00B13B27" w:rsidRPr="007621C8" w:rsidRDefault="00B13B27" w:rsidP="00B13B2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621C8">
        <w:rPr>
          <w:rFonts w:ascii="Times New Roman" w:hAnsi="Times New Roman" w:cs="Times New Roman"/>
          <w:sz w:val="24"/>
          <w:szCs w:val="24"/>
        </w:rPr>
        <w:t>Public</w:t>
      </w:r>
      <w:r w:rsidR="009E5D49" w:rsidRPr="007621C8">
        <w:rPr>
          <w:rFonts w:ascii="Times New Roman" w:hAnsi="Times New Roman" w:cs="Times New Roman"/>
          <w:sz w:val="24"/>
          <w:szCs w:val="24"/>
        </w:rPr>
        <w:t xml:space="preserve"> Comment</w:t>
      </w:r>
    </w:p>
    <w:p w14:paraId="57C5B834" w14:textId="26C891E3" w:rsidR="00305627" w:rsidRPr="00633ECC" w:rsidRDefault="00CD46C6" w:rsidP="00E87C5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Zoning </w:t>
      </w:r>
      <w:r w:rsidR="000D6D17">
        <w:rPr>
          <w:rFonts w:ascii="Times New Roman" w:hAnsi="Times New Roman" w:cs="Times New Roman"/>
          <w:b/>
          <w:bCs/>
          <w:sz w:val="24"/>
          <w:szCs w:val="24"/>
        </w:rPr>
        <w:t>Update</w:t>
      </w:r>
      <w:r w:rsidR="001474E5">
        <w:rPr>
          <w:rFonts w:ascii="Times New Roman" w:hAnsi="Times New Roman" w:cs="Times New Roman"/>
          <w:b/>
          <w:bCs/>
          <w:sz w:val="24"/>
          <w:szCs w:val="24"/>
        </w:rPr>
        <w:t xml:space="preserve"> Continued</w:t>
      </w:r>
    </w:p>
    <w:p w14:paraId="72A94D70" w14:textId="0E79B876" w:rsidR="002B2292" w:rsidRPr="007621C8" w:rsidRDefault="002B2292" w:rsidP="00E87C5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7621C8">
        <w:rPr>
          <w:rFonts w:ascii="Times New Roman" w:hAnsi="Times New Roman" w:cs="Times New Roman"/>
          <w:sz w:val="24"/>
          <w:szCs w:val="24"/>
        </w:rPr>
        <w:t>Other</w:t>
      </w:r>
    </w:p>
    <w:p w14:paraId="138C8ECA" w14:textId="77777777" w:rsidR="00364296" w:rsidRPr="007621C8" w:rsidRDefault="002B2292" w:rsidP="0036429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621C8">
        <w:rPr>
          <w:rFonts w:ascii="Times New Roman" w:hAnsi="Times New Roman" w:cs="Times New Roman"/>
          <w:sz w:val="24"/>
          <w:szCs w:val="24"/>
        </w:rPr>
        <w:t>Public Comment</w:t>
      </w:r>
    </w:p>
    <w:p w14:paraId="5C8E7F45" w14:textId="1B3D23A1" w:rsidR="00221122" w:rsidRPr="007621C8" w:rsidRDefault="005069F2" w:rsidP="0036429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621C8">
        <w:rPr>
          <w:rFonts w:ascii="Times New Roman" w:hAnsi="Times New Roman" w:cs="Times New Roman"/>
          <w:sz w:val="24"/>
          <w:szCs w:val="24"/>
        </w:rPr>
        <w:t>Adjourn</w:t>
      </w:r>
      <w:r w:rsidR="002B2292" w:rsidRPr="007621C8">
        <w:rPr>
          <w:rFonts w:ascii="Times New Roman" w:hAnsi="Times New Roman" w:cs="Times New Roman"/>
          <w:sz w:val="24"/>
          <w:szCs w:val="24"/>
        </w:rPr>
        <w:t>ment</w:t>
      </w:r>
    </w:p>
    <w:sectPr w:rsidR="00221122" w:rsidRPr="007621C8" w:rsidSect="0068537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16C404" w14:textId="77777777" w:rsidR="00685377" w:rsidRDefault="00685377" w:rsidP="00C32BE0">
      <w:pPr>
        <w:spacing w:after="0" w:line="240" w:lineRule="auto"/>
      </w:pPr>
      <w:r>
        <w:separator/>
      </w:r>
    </w:p>
  </w:endnote>
  <w:endnote w:type="continuationSeparator" w:id="0">
    <w:p w14:paraId="03CEB7DA" w14:textId="77777777" w:rsidR="00685377" w:rsidRDefault="00685377" w:rsidP="00C32B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2EDF8F" w14:textId="77777777" w:rsidR="00685377" w:rsidRDefault="00685377" w:rsidP="00C32BE0">
      <w:pPr>
        <w:spacing w:after="0" w:line="240" w:lineRule="auto"/>
      </w:pPr>
      <w:r>
        <w:separator/>
      </w:r>
    </w:p>
  </w:footnote>
  <w:footnote w:type="continuationSeparator" w:id="0">
    <w:p w14:paraId="5C81A311" w14:textId="77777777" w:rsidR="00685377" w:rsidRDefault="00685377" w:rsidP="00C32BE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585F02"/>
    <w:multiLevelType w:val="hybridMultilevel"/>
    <w:tmpl w:val="24726F14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2DE3097B"/>
    <w:multiLevelType w:val="hybridMultilevel"/>
    <w:tmpl w:val="E76A862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4A66707D"/>
    <w:multiLevelType w:val="hybridMultilevel"/>
    <w:tmpl w:val="BCAED2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08E2945"/>
    <w:multiLevelType w:val="multilevel"/>
    <w:tmpl w:val="8FC4E7B0"/>
    <w:lvl w:ilvl="0">
      <w:start w:val="1"/>
      <w:numFmt w:val="decimal"/>
      <w:lvlText w:val="%1."/>
      <w:lvlJc w:val="left"/>
      <w:pPr>
        <w:ind w:left="1440" w:hanging="360"/>
      </w:pPr>
      <w:rPr>
        <w:b w:val="0"/>
        <w:bCs w:val="0"/>
      </w:rPr>
    </w:lvl>
    <w:lvl w:ilvl="1">
      <w:start w:val="1"/>
      <w:numFmt w:val="upperLetter"/>
      <w:lvlText w:val="%2."/>
      <w:lvlJc w:val="left"/>
      <w:pPr>
        <w:ind w:left="1800" w:hanging="360"/>
      </w:pPr>
      <w:rPr>
        <w:rFonts w:ascii="Times New Roman" w:eastAsiaTheme="minorHAnsi" w:hAnsi="Times New Roman" w:cs="Times New Roman"/>
        <w:b w:val="0"/>
        <w:bCs w:val="0"/>
      </w:r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520" w:hanging="360"/>
      </w:pPr>
    </w:lvl>
    <w:lvl w:ilvl="4">
      <w:start w:val="1"/>
      <w:numFmt w:val="lowerLetter"/>
      <w:lvlText w:val="(%5)"/>
      <w:lvlJc w:val="left"/>
      <w:pPr>
        <w:ind w:left="2880" w:hanging="360"/>
      </w:pPr>
    </w:lvl>
    <w:lvl w:ilvl="5">
      <w:start w:val="1"/>
      <w:numFmt w:val="lowerRoman"/>
      <w:lvlText w:val="(%6)"/>
      <w:lvlJc w:val="left"/>
      <w:pPr>
        <w:ind w:left="3240" w:hanging="360"/>
      </w:pPr>
    </w:lvl>
    <w:lvl w:ilvl="6">
      <w:start w:val="1"/>
      <w:numFmt w:val="decimal"/>
      <w:lvlText w:val="%7."/>
      <w:lvlJc w:val="left"/>
      <w:pPr>
        <w:ind w:left="3600" w:hanging="360"/>
      </w:pPr>
    </w:lvl>
    <w:lvl w:ilvl="7">
      <w:start w:val="1"/>
      <w:numFmt w:val="lowerLetter"/>
      <w:lvlText w:val="%8."/>
      <w:lvlJc w:val="left"/>
      <w:pPr>
        <w:ind w:left="3960" w:hanging="360"/>
      </w:pPr>
    </w:lvl>
    <w:lvl w:ilvl="8">
      <w:start w:val="1"/>
      <w:numFmt w:val="lowerRoman"/>
      <w:lvlText w:val="%9."/>
      <w:lvlJc w:val="left"/>
      <w:pPr>
        <w:ind w:left="4320" w:hanging="360"/>
      </w:pPr>
    </w:lvl>
  </w:abstractNum>
  <w:abstractNum w:abstractNumId="4" w15:restartNumberingAfterBreak="0">
    <w:nsid w:val="55D10C29"/>
    <w:multiLevelType w:val="hybridMultilevel"/>
    <w:tmpl w:val="08E0DDAA"/>
    <w:lvl w:ilvl="0" w:tplc="4FAA98EC">
      <w:start w:val="6"/>
      <w:numFmt w:val="decimal"/>
      <w:lvlText w:val="%1"/>
      <w:lvlJc w:val="left"/>
      <w:pPr>
        <w:ind w:left="5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30" w:hanging="360"/>
      </w:pPr>
    </w:lvl>
    <w:lvl w:ilvl="2" w:tplc="0409001B" w:tentative="1">
      <w:start w:val="1"/>
      <w:numFmt w:val="lowerRoman"/>
      <w:lvlText w:val="%3."/>
      <w:lvlJc w:val="right"/>
      <w:pPr>
        <w:ind w:left="1950" w:hanging="180"/>
      </w:pPr>
    </w:lvl>
    <w:lvl w:ilvl="3" w:tplc="0409000F" w:tentative="1">
      <w:start w:val="1"/>
      <w:numFmt w:val="decimal"/>
      <w:lvlText w:val="%4."/>
      <w:lvlJc w:val="left"/>
      <w:pPr>
        <w:ind w:left="2670" w:hanging="360"/>
      </w:pPr>
    </w:lvl>
    <w:lvl w:ilvl="4" w:tplc="04090019" w:tentative="1">
      <w:start w:val="1"/>
      <w:numFmt w:val="lowerLetter"/>
      <w:lvlText w:val="%5."/>
      <w:lvlJc w:val="left"/>
      <w:pPr>
        <w:ind w:left="3390" w:hanging="360"/>
      </w:pPr>
    </w:lvl>
    <w:lvl w:ilvl="5" w:tplc="0409001B" w:tentative="1">
      <w:start w:val="1"/>
      <w:numFmt w:val="lowerRoman"/>
      <w:lvlText w:val="%6."/>
      <w:lvlJc w:val="right"/>
      <w:pPr>
        <w:ind w:left="4110" w:hanging="180"/>
      </w:pPr>
    </w:lvl>
    <w:lvl w:ilvl="6" w:tplc="0409000F" w:tentative="1">
      <w:start w:val="1"/>
      <w:numFmt w:val="decimal"/>
      <w:lvlText w:val="%7."/>
      <w:lvlJc w:val="left"/>
      <w:pPr>
        <w:ind w:left="4830" w:hanging="360"/>
      </w:pPr>
    </w:lvl>
    <w:lvl w:ilvl="7" w:tplc="04090019" w:tentative="1">
      <w:start w:val="1"/>
      <w:numFmt w:val="lowerLetter"/>
      <w:lvlText w:val="%8."/>
      <w:lvlJc w:val="left"/>
      <w:pPr>
        <w:ind w:left="5550" w:hanging="360"/>
      </w:pPr>
    </w:lvl>
    <w:lvl w:ilvl="8" w:tplc="0409001B" w:tentative="1">
      <w:start w:val="1"/>
      <w:numFmt w:val="lowerRoman"/>
      <w:lvlText w:val="%9."/>
      <w:lvlJc w:val="right"/>
      <w:pPr>
        <w:ind w:left="6270" w:hanging="180"/>
      </w:pPr>
    </w:lvl>
  </w:abstractNum>
  <w:abstractNum w:abstractNumId="5" w15:restartNumberingAfterBreak="0">
    <w:nsid w:val="5C351583"/>
    <w:multiLevelType w:val="hybridMultilevel"/>
    <w:tmpl w:val="14CAD8F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62AF1F29"/>
    <w:multiLevelType w:val="hybridMultilevel"/>
    <w:tmpl w:val="F306E34C"/>
    <w:lvl w:ilvl="0" w:tplc="6CCC4F0C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B020B20"/>
    <w:multiLevelType w:val="hybridMultilevel"/>
    <w:tmpl w:val="EFAADD7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7EE324B5"/>
    <w:multiLevelType w:val="hybridMultilevel"/>
    <w:tmpl w:val="5546CBF2"/>
    <w:lvl w:ilvl="0" w:tplc="19DEDA38">
      <w:start w:val="5"/>
      <w:numFmt w:val="decimal"/>
      <w:lvlText w:val="%1"/>
      <w:lvlJc w:val="left"/>
      <w:pPr>
        <w:ind w:left="5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30" w:hanging="360"/>
      </w:pPr>
    </w:lvl>
    <w:lvl w:ilvl="2" w:tplc="0409001B" w:tentative="1">
      <w:start w:val="1"/>
      <w:numFmt w:val="lowerRoman"/>
      <w:lvlText w:val="%3."/>
      <w:lvlJc w:val="right"/>
      <w:pPr>
        <w:ind w:left="1950" w:hanging="180"/>
      </w:pPr>
    </w:lvl>
    <w:lvl w:ilvl="3" w:tplc="0409000F" w:tentative="1">
      <w:start w:val="1"/>
      <w:numFmt w:val="decimal"/>
      <w:lvlText w:val="%4."/>
      <w:lvlJc w:val="left"/>
      <w:pPr>
        <w:ind w:left="2670" w:hanging="360"/>
      </w:pPr>
    </w:lvl>
    <w:lvl w:ilvl="4" w:tplc="04090019" w:tentative="1">
      <w:start w:val="1"/>
      <w:numFmt w:val="lowerLetter"/>
      <w:lvlText w:val="%5."/>
      <w:lvlJc w:val="left"/>
      <w:pPr>
        <w:ind w:left="3390" w:hanging="360"/>
      </w:pPr>
    </w:lvl>
    <w:lvl w:ilvl="5" w:tplc="0409001B" w:tentative="1">
      <w:start w:val="1"/>
      <w:numFmt w:val="lowerRoman"/>
      <w:lvlText w:val="%6."/>
      <w:lvlJc w:val="right"/>
      <w:pPr>
        <w:ind w:left="4110" w:hanging="180"/>
      </w:pPr>
    </w:lvl>
    <w:lvl w:ilvl="6" w:tplc="0409000F" w:tentative="1">
      <w:start w:val="1"/>
      <w:numFmt w:val="decimal"/>
      <w:lvlText w:val="%7."/>
      <w:lvlJc w:val="left"/>
      <w:pPr>
        <w:ind w:left="4830" w:hanging="360"/>
      </w:pPr>
    </w:lvl>
    <w:lvl w:ilvl="7" w:tplc="04090019" w:tentative="1">
      <w:start w:val="1"/>
      <w:numFmt w:val="lowerLetter"/>
      <w:lvlText w:val="%8."/>
      <w:lvlJc w:val="left"/>
      <w:pPr>
        <w:ind w:left="5550" w:hanging="360"/>
      </w:pPr>
    </w:lvl>
    <w:lvl w:ilvl="8" w:tplc="0409001B" w:tentative="1">
      <w:start w:val="1"/>
      <w:numFmt w:val="lowerRoman"/>
      <w:lvlText w:val="%9."/>
      <w:lvlJc w:val="right"/>
      <w:pPr>
        <w:ind w:left="6270" w:hanging="180"/>
      </w:pPr>
    </w:lvl>
  </w:abstractNum>
  <w:num w:numId="1" w16cid:durableId="402029267">
    <w:abstractNumId w:val="3"/>
  </w:num>
  <w:num w:numId="2" w16cid:durableId="822551016">
    <w:abstractNumId w:val="7"/>
  </w:num>
  <w:num w:numId="3" w16cid:durableId="1735932606">
    <w:abstractNumId w:val="2"/>
  </w:num>
  <w:num w:numId="4" w16cid:durableId="1632128342">
    <w:abstractNumId w:val="1"/>
  </w:num>
  <w:num w:numId="5" w16cid:durableId="732973423">
    <w:abstractNumId w:val="5"/>
  </w:num>
  <w:num w:numId="6" w16cid:durableId="865798941">
    <w:abstractNumId w:val="0"/>
  </w:num>
  <w:num w:numId="7" w16cid:durableId="583226661">
    <w:abstractNumId w:val="6"/>
  </w:num>
  <w:num w:numId="8" w16cid:durableId="1186669830">
    <w:abstractNumId w:val="8"/>
  </w:num>
  <w:num w:numId="9" w16cid:durableId="97059810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0szA2MjE0MDU3N7dQ0lEKTi0uzszPAykwNq0FAOA5RpAtAAAA"/>
  </w:docVars>
  <w:rsids>
    <w:rsidRoot w:val="00361A15"/>
    <w:rsid w:val="0002582C"/>
    <w:rsid w:val="00042545"/>
    <w:rsid w:val="000513DE"/>
    <w:rsid w:val="000778DD"/>
    <w:rsid w:val="000B353A"/>
    <w:rsid w:val="000D2840"/>
    <w:rsid w:val="000D6D17"/>
    <w:rsid w:val="000F4BDC"/>
    <w:rsid w:val="00135F81"/>
    <w:rsid w:val="001474E5"/>
    <w:rsid w:val="00152A65"/>
    <w:rsid w:val="00152EE5"/>
    <w:rsid w:val="00182435"/>
    <w:rsid w:val="00184566"/>
    <w:rsid w:val="00184946"/>
    <w:rsid w:val="001D14F9"/>
    <w:rsid w:val="00207014"/>
    <w:rsid w:val="00212E78"/>
    <w:rsid w:val="00216D87"/>
    <w:rsid w:val="00220358"/>
    <w:rsid w:val="00221122"/>
    <w:rsid w:val="0022530C"/>
    <w:rsid w:val="0023617B"/>
    <w:rsid w:val="00257124"/>
    <w:rsid w:val="0026689D"/>
    <w:rsid w:val="00287A4F"/>
    <w:rsid w:val="002B2292"/>
    <w:rsid w:val="00305627"/>
    <w:rsid w:val="00351F85"/>
    <w:rsid w:val="00361A15"/>
    <w:rsid w:val="00364296"/>
    <w:rsid w:val="00366880"/>
    <w:rsid w:val="00385E88"/>
    <w:rsid w:val="00392E8D"/>
    <w:rsid w:val="003A2123"/>
    <w:rsid w:val="003E139A"/>
    <w:rsid w:val="003F0B57"/>
    <w:rsid w:val="004320A8"/>
    <w:rsid w:val="004418BC"/>
    <w:rsid w:val="00444F97"/>
    <w:rsid w:val="00450D1E"/>
    <w:rsid w:val="004666E7"/>
    <w:rsid w:val="00493530"/>
    <w:rsid w:val="005062C6"/>
    <w:rsid w:val="005069F2"/>
    <w:rsid w:val="005614FE"/>
    <w:rsid w:val="005A7F70"/>
    <w:rsid w:val="005C2A77"/>
    <w:rsid w:val="005E4947"/>
    <w:rsid w:val="005E4DDB"/>
    <w:rsid w:val="00601E52"/>
    <w:rsid w:val="006204AB"/>
    <w:rsid w:val="006261DC"/>
    <w:rsid w:val="006308E1"/>
    <w:rsid w:val="00633ECC"/>
    <w:rsid w:val="00674167"/>
    <w:rsid w:val="00685377"/>
    <w:rsid w:val="00685513"/>
    <w:rsid w:val="006B5295"/>
    <w:rsid w:val="0072553B"/>
    <w:rsid w:val="0073049E"/>
    <w:rsid w:val="007621C8"/>
    <w:rsid w:val="007B7950"/>
    <w:rsid w:val="00884E11"/>
    <w:rsid w:val="008E2FBD"/>
    <w:rsid w:val="00925208"/>
    <w:rsid w:val="00980BED"/>
    <w:rsid w:val="00983E97"/>
    <w:rsid w:val="00985C50"/>
    <w:rsid w:val="00986BA6"/>
    <w:rsid w:val="009925D9"/>
    <w:rsid w:val="009B01FF"/>
    <w:rsid w:val="009B4FE6"/>
    <w:rsid w:val="009E5D49"/>
    <w:rsid w:val="009E5E8A"/>
    <w:rsid w:val="00A0413B"/>
    <w:rsid w:val="00A0666E"/>
    <w:rsid w:val="00A27878"/>
    <w:rsid w:val="00A3049C"/>
    <w:rsid w:val="00A606DC"/>
    <w:rsid w:val="00A61A8F"/>
    <w:rsid w:val="00A8124D"/>
    <w:rsid w:val="00AA34CD"/>
    <w:rsid w:val="00AC00D5"/>
    <w:rsid w:val="00AC28CB"/>
    <w:rsid w:val="00B1392E"/>
    <w:rsid w:val="00B13B27"/>
    <w:rsid w:val="00B211CB"/>
    <w:rsid w:val="00B57204"/>
    <w:rsid w:val="00B60E06"/>
    <w:rsid w:val="00B80B71"/>
    <w:rsid w:val="00B83E1F"/>
    <w:rsid w:val="00B965E3"/>
    <w:rsid w:val="00BC3837"/>
    <w:rsid w:val="00C153FA"/>
    <w:rsid w:val="00C32BE0"/>
    <w:rsid w:val="00CA2DD2"/>
    <w:rsid w:val="00CB3300"/>
    <w:rsid w:val="00CC39C5"/>
    <w:rsid w:val="00CD46C6"/>
    <w:rsid w:val="00CF0FA8"/>
    <w:rsid w:val="00D53CBC"/>
    <w:rsid w:val="00D85EB9"/>
    <w:rsid w:val="00D963F6"/>
    <w:rsid w:val="00DD6999"/>
    <w:rsid w:val="00DE0993"/>
    <w:rsid w:val="00E32F3F"/>
    <w:rsid w:val="00E354E9"/>
    <w:rsid w:val="00E42021"/>
    <w:rsid w:val="00E757C9"/>
    <w:rsid w:val="00E87C5E"/>
    <w:rsid w:val="00E94F7F"/>
    <w:rsid w:val="00EB7779"/>
    <w:rsid w:val="00F13098"/>
    <w:rsid w:val="00F165B0"/>
    <w:rsid w:val="00F753B2"/>
    <w:rsid w:val="00F76841"/>
    <w:rsid w:val="00F978DB"/>
    <w:rsid w:val="00FA4684"/>
    <w:rsid w:val="00FA66CE"/>
    <w:rsid w:val="00FA75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2CA844"/>
  <w15:chartTrackingRefBased/>
  <w15:docId w15:val="{9765B889-DC8B-4E9B-8C5D-658ECFFA26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61A15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A606D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606D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606D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32B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2BE0"/>
  </w:style>
  <w:style w:type="paragraph" w:styleId="Footer">
    <w:name w:val="footer"/>
    <w:basedOn w:val="Normal"/>
    <w:link w:val="FooterChar"/>
    <w:uiPriority w:val="99"/>
    <w:unhideWhenUsed/>
    <w:rsid w:val="00C32B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2BE0"/>
  </w:style>
  <w:style w:type="paragraph" w:styleId="EnvelopeReturn">
    <w:name w:val="envelope return"/>
    <w:basedOn w:val="Normal"/>
    <w:uiPriority w:val="99"/>
    <w:semiHidden/>
    <w:unhideWhenUsed/>
    <w:rsid w:val="00364296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4C7F15-3314-4066-A6FE-715E3943D3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6</Words>
  <Characters>55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ence Shaffer</dc:creator>
  <cp:keywords/>
  <dc:description/>
  <cp:lastModifiedBy>Heather</cp:lastModifiedBy>
  <cp:revision>2</cp:revision>
  <cp:lastPrinted>2023-12-13T17:59:00Z</cp:lastPrinted>
  <dcterms:created xsi:type="dcterms:W3CDTF">2024-02-12T20:27:00Z</dcterms:created>
  <dcterms:modified xsi:type="dcterms:W3CDTF">2024-02-12T20:27:00Z</dcterms:modified>
</cp:coreProperties>
</file>